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rachi Pat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rach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0 S Mitchell Ave Elmhurst 601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pate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47712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e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ed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8/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